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6D8056D8" w:rsidR="00F47260" w:rsidRPr="00F47260" w:rsidRDefault="00A33C1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1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ADA9E5E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A33C1C">
        <w:rPr>
          <w:rFonts w:ascii="Lato" w:hAnsi="Lato"/>
          <w:color w:val="000000"/>
          <w:sz w:val="24"/>
          <w:szCs w:val="24"/>
        </w:rPr>
        <w:t>three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C7725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C7725">
        <w:rPr>
          <w:rFonts w:ascii="Lato" w:hAnsi="Lato"/>
          <w:color w:val="000000"/>
          <w:sz w:val="24"/>
          <w:szCs w:val="24"/>
        </w:rPr>
        <w:t>s</w:t>
      </w:r>
      <w:r w:rsidR="00EF6049">
        <w:rPr>
          <w:rFonts w:ascii="Lato" w:hAnsi="Lato"/>
          <w:color w:val="000000"/>
          <w:sz w:val="24"/>
          <w:szCs w:val="24"/>
        </w:rPr>
        <w:t xml:space="preserve"> </w:t>
      </w:r>
      <w:r w:rsidR="00CC7725">
        <w:rPr>
          <w:rFonts w:ascii="Lato" w:hAnsi="Lato"/>
          <w:color w:val="000000"/>
          <w:sz w:val="24"/>
          <w:szCs w:val="24"/>
        </w:rPr>
        <w:t>are</w:t>
      </w:r>
      <w:r w:rsidR="00CB23E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6F37B6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6F37B6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A8B4A" w14:textId="77777777" w:rsidR="006F37B6" w:rsidRDefault="006F37B6" w:rsidP="00271D05">
      <w:r>
        <w:separator/>
      </w:r>
    </w:p>
  </w:endnote>
  <w:endnote w:type="continuationSeparator" w:id="0">
    <w:p w14:paraId="56BA0005" w14:textId="77777777" w:rsidR="006F37B6" w:rsidRDefault="006F37B6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9D9971" w14:textId="77777777" w:rsidR="006F37B6" w:rsidRDefault="006F37B6" w:rsidP="00271D05">
      <w:r>
        <w:separator/>
      </w:r>
    </w:p>
  </w:footnote>
  <w:footnote w:type="continuationSeparator" w:id="0">
    <w:p w14:paraId="78084D6D" w14:textId="77777777" w:rsidR="006F37B6" w:rsidRDefault="006F37B6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qkFAHjuDi8tAAAA"/>
  </w:docVars>
  <w:rsids>
    <w:rsidRoot w:val="00F47260"/>
    <w:rsid w:val="000132D5"/>
    <w:rsid w:val="00015AD4"/>
    <w:rsid w:val="000F75A0"/>
    <w:rsid w:val="00120443"/>
    <w:rsid w:val="00172577"/>
    <w:rsid w:val="001D7413"/>
    <w:rsid w:val="001E6E59"/>
    <w:rsid w:val="002000C6"/>
    <w:rsid w:val="00201BFB"/>
    <w:rsid w:val="00234599"/>
    <w:rsid w:val="00271D05"/>
    <w:rsid w:val="002A5B2A"/>
    <w:rsid w:val="00334556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F37B6"/>
    <w:rsid w:val="00704AE2"/>
    <w:rsid w:val="00765602"/>
    <w:rsid w:val="00770379"/>
    <w:rsid w:val="00793ACA"/>
    <w:rsid w:val="007D3353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33C1C"/>
    <w:rsid w:val="00A60E0C"/>
    <w:rsid w:val="00A7532F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EF6049"/>
    <w:rsid w:val="00F0671E"/>
    <w:rsid w:val="00F32C38"/>
    <w:rsid w:val="00F35572"/>
    <w:rsid w:val="00F378F7"/>
    <w:rsid w:val="00F47260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02T02:23:00Z</dcterms:created>
  <dcterms:modified xsi:type="dcterms:W3CDTF">2020-10-02T02:23:00Z</dcterms:modified>
</cp:coreProperties>
</file>